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803EF" w14:textId="77777777" w:rsidR="00E1205B" w:rsidRDefault="00E1205B"/>
    <w:p w14:paraId="7B4BA1E4" w14:textId="77777777" w:rsidR="00E1205B" w:rsidRDefault="00393965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SAVEETHA INSTITUTE OF MEDICAL AND TECHNICAL SCIENCES</w:t>
      </w:r>
    </w:p>
    <w:p w14:paraId="1F8E9F44" w14:textId="77777777" w:rsidR="00E1205B" w:rsidRDefault="00393965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AVEETHA SCHOOL OF ENGINEERING</w:t>
      </w:r>
    </w:p>
    <w:p w14:paraId="3D80BBDC" w14:textId="77777777" w:rsidR="00E1205B" w:rsidRDefault="0039396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VEETHA UNIVERSITY, CHENNAI-602105  </w:t>
      </w:r>
    </w:p>
    <w:p w14:paraId="0EB3BDB1" w14:textId="554ED1F3" w:rsidR="00E1205B" w:rsidRDefault="00393965">
      <w:pPr>
        <w:jc w:val="center"/>
        <w:rPr>
          <w:rFonts w:ascii="Times New Roman" w:hAnsi="Times New Roman" w:cs="Times New Roman"/>
          <w:b/>
          <w:sz w:val="26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 w:bidi="ta-IN"/>
        </w:rPr>
        <w:drawing>
          <wp:anchor distT="0" distB="0" distL="114300" distR="114300" simplePos="0" relativeHeight="251660288" behindDoc="1" locked="0" layoutInCell="1" allowOverlap="1" wp14:anchorId="2767B6A3" wp14:editId="50D64B94">
            <wp:simplePos x="0" y="0"/>
            <wp:positionH relativeFrom="column">
              <wp:posOffset>5427345</wp:posOffset>
            </wp:positionH>
            <wp:positionV relativeFrom="paragraph">
              <wp:posOffset>-767715</wp:posOffset>
            </wp:positionV>
            <wp:extent cx="768350" cy="914400"/>
            <wp:effectExtent l="19050" t="0" r="0" b="0"/>
            <wp:wrapNone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6835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noProof/>
          <w:sz w:val="26"/>
          <w:szCs w:val="24"/>
          <w:u w:val="single"/>
          <w:lang w:val="en-IN" w:eastAsia="en-IN" w:bidi="ta-IN"/>
        </w:rPr>
        <w:drawing>
          <wp:anchor distT="0" distB="0" distL="114300" distR="114300" simplePos="0" relativeHeight="251659264" behindDoc="0" locked="0" layoutInCell="1" allowOverlap="1" wp14:anchorId="481E47BA" wp14:editId="4CB2980A">
            <wp:simplePos x="0" y="0"/>
            <wp:positionH relativeFrom="column">
              <wp:posOffset>-496570</wp:posOffset>
            </wp:positionH>
            <wp:positionV relativeFrom="paragraph">
              <wp:posOffset>-680085</wp:posOffset>
            </wp:positionV>
            <wp:extent cx="807720" cy="904240"/>
            <wp:effectExtent l="19050" t="0" r="0" b="0"/>
            <wp:wrapNone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904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26"/>
          <w:szCs w:val="24"/>
          <w:u w:val="single"/>
        </w:rPr>
        <w:t xml:space="preserve">SEATING ARRANGEMENT: </w:t>
      </w:r>
      <w:r w:rsidR="00D51DF7">
        <w:rPr>
          <w:rFonts w:ascii="Times New Roman" w:hAnsi="Times New Roman" w:cs="Times New Roman"/>
          <w:b/>
          <w:sz w:val="26"/>
          <w:szCs w:val="24"/>
          <w:u w:val="single"/>
        </w:rPr>
        <w:t>MARCH</w:t>
      </w:r>
      <w:r w:rsidR="00BE20F2">
        <w:rPr>
          <w:rFonts w:ascii="Times New Roman" w:hAnsi="Times New Roman" w:cs="Times New Roman"/>
          <w:b/>
          <w:sz w:val="26"/>
          <w:szCs w:val="24"/>
          <w:u w:val="single"/>
        </w:rPr>
        <w:t>-</w:t>
      </w:r>
      <w:r>
        <w:rPr>
          <w:rFonts w:ascii="Times New Roman" w:hAnsi="Times New Roman" w:cs="Times New Roman"/>
          <w:b/>
          <w:sz w:val="26"/>
          <w:szCs w:val="24"/>
          <w:u w:val="single"/>
        </w:rPr>
        <w:t>202</w:t>
      </w:r>
      <w:r w:rsidR="009C0C8E">
        <w:rPr>
          <w:rFonts w:ascii="Times New Roman" w:hAnsi="Times New Roman" w:cs="Times New Roman"/>
          <w:b/>
          <w:sz w:val="26"/>
          <w:szCs w:val="24"/>
          <w:u w:val="single"/>
        </w:rPr>
        <w:t>5</w:t>
      </w:r>
    </w:p>
    <w:p w14:paraId="2080EFD1" w14:textId="77777777" w:rsidR="00E1205B" w:rsidRDefault="00E1205B">
      <w:pPr>
        <w:jc w:val="center"/>
        <w:rPr>
          <w:rFonts w:ascii="Times New Roman" w:hAnsi="Times New Roman" w:cs="Times New Roman"/>
          <w:b/>
          <w:sz w:val="26"/>
          <w:szCs w:val="24"/>
          <w:u w:val="single"/>
        </w:rPr>
      </w:pPr>
    </w:p>
    <w:tbl>
      <w:tblPr>
        <w:tblW w:w="10101" w:type="dxa"/>
        <w:jc w:val="center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4A0" w:firstRow="1" w:lastRow="0" w:firstColumn="1" w:lastColumn="0" w:noHBand="0" w:noVBand="1"/>
      </w:tblPr>
      <w:tblGrid>
        <w:gridCol w:w="1470"/>
        <w:gridCol w:w="1177"/>
        <w:gridCol w:w="1665"/>
        <w:gridCol w:w="5789"/>
      </w:tblGrid>
      <w:tr w:rsidR="00E1205B" w14:paraId="7AFB84F4" w14:textId="77777777" w:rsidTr="00FC6241">
        <w:trPr>
          <w:cantSplit/>
          <w:trHeight w:val="511"/>
          <w:jc w:val="center"/>
        </w:trPr>
        <w:tc>
          <w:tcPr>
            <w:tcW w:w="14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D7CE777" w14:textId="77777777" w:rsidR="00E1205B" w:rsidRDefault="0039396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16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0BC87F19" w14:textId="45124520" w:rsidR="00E1205B" w:rsidRDefault="0039396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SA</w:t>
            </w:r>
            <w:r w:rsidR="00B21D86">
              <w:rPr>
                <w:rFonts w:ascii="Times New Roman" w:hAnsi="Times New Roman" w:cs="Times New Roman"/>
                <w:b/>
                <w:sz w:val="24"/>
                <w:szCs w:val="24"/>
              </w:rPr>
              <w:t>5204</w:t>
            </w:r>
          </w:p>
        </w:tc>
        <w:tc>
          <w:tcPr>
            <w:tcW w:w="166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25C0A4C5" w14:textId="77777777" w:rsidR="00E1205B" w:rsidRDefault="00393965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 Title</w:t>
            </w:r>
          </w:p>
        </w:tc>
        <w:tc>
          <w:tcPr>
            <w:tcW w:w="579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14:paraId="6A7DE65E" w14:textId="532D14D9" w:rsidR="00E1205B" w:rsidRDefault="00B21D86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yber Forensics for IOT Security </w:t>
            </w:r>
            <w:r w:rsidR="00BE20F2" w:rsidRPr="00863BEE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 </w:t>
            </w:r>
            <w:bookmarkStart w:id="0" w:name="_GoBack"/>
            <w:bookmarkEnd w:id="0"/>
            <w:r w:rsidR="00BE20F2" w:rsidRPr="00863BEE">
              <w:rPr>
                <w:rFonts w:ascii="Times New Roman" w:eastAsia="Times New Roman" w:hAnsi="Times New Roman" w:cs="Times New Roman"/>
                <w:b/>
                <w:color w:val="000000"/>
              </w:rPr>
              <w:t xml:space="preserve">                           </w:t>
            </w:r>
          </w:p>
        </w:tc>
      </w:tr>
    </w:tbl>
    <w:p w14:paraId="1E28788F" w14:textId="77777777" w:rsidR="00E1205B" w:rsidRDefault="00E1205B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1A5B96E" w14:textId="77777777" w:rsidR="00E1205B" w:rsidRDefault="00E1205B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10690" w:type="dxa"/>
        <w:tblInd w:w="-885" w:type="dxa"/>
        <w:tblLook w:val="04A0" w:firstRow="1" w:lastRow="0" w:firstColumn="1" w:lastColumn="0" w:noHBand="0" w:noVBand="1"/>
      </w:tblPr>
      <w:tblGrid>
        <w:gridCol w:w="2553"/>
        <w:gridCol w:w="1117"/>
        <w:gridCol w:w="5580"/>
        <w:gridCol w:w="1440"/>
      </w:tblGrid>
      <w:tr w:rsidR="00E1205B" w14:paraId="1C41065A" w14:textId="77777777">
        <w:tc>
          <w:tcPr>
            <w:tcW w:w="2553" w:type="dxa"/>
            <w:vAlign w:val="center"/>
          </w:tcPr>
          <w:p w14:paraId="1DC75C46" w14:textId="77777777" w:rsidR="00E1205B" w:rsidRDefault="003939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Date &amp; Time</w:t>
            </w:r>
          </w:p>
        </w:tc>
        <w:tc>
          <w:tcPr>
            <w:tcW w:w="1117" w:type="dxa"/>
            <w:vAlign w:val="center"/>
          </w:tcPr>
          <w:p w14:paraId="042B9C76" w14:textId="77777777" w:rsidR="00E1205B" w:rsidRDefault="003939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Session</w:t>
            </w:r>
          </w:p>
        </w:tc>
        <w:tc>
          <w:tcPr>
            <w:tcW w:w="5580" w:type="dxa"/>
            <w:vAlign w:val="center"/>
          </w:tcPr>
          <w:p w14:paraId="181E02BB" w14:textId="77777777" w:rsidR="00E1205B" w:rsidRDefault="003939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Register No</w:t>
            </w:r>
          </w:p>
        </w:tc>
        <w:tc>
          <w:tcPr>
            <w:tcW w:w="1440" w:type="dxa"/>
            <w:vAlign w:val="center"/>
          </w:tcPr>
          <w:p w14:paraId="525B8BAF" w14:textId="77777777" w:rsidR="00E1205B" w:rsidRDefault="00E120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</w:p>
          <w:p w14:paraId="1D0AAAEB" w14:textId="77777777" w:rsidR="00E1205B" w:rsidRDefault="003939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Total</w:t>
            </w:r>
          </w:p>
          <w:p w14:paraId="3D4BB3E4" w14:textId="77777777" w:rsidR="00E1205B" w:rsidRDefault="00E1205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</w:p>
        </w:tc>
      </w:tr>
      <w:tr w:rsidR="00E1205B" w14:paraId="2BF2F712" w14:textId="77777777" w:rsidTr="003F4585">
        <w:trPr>
          <w:trHeight w:val="2739"/>
        </w:trPr>
        <w:tc>
          <w:tcPr>
            <w:tcW w:w="2553" w:type="dxa"/>
            <w:vAlign w:val="center"/>
          </w:tcPr>
          <w:p w14:paraId="059D59FB" w14:textId="037A4877" w:rsidR="00E1205B" w:rsidRDefault="009F2563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21</w:t>
            </w:r>
            <w:r w:rsidR="00BE20F2">
              <w:rPr>
                <w:rFonts w:ascii="Times New Roman" w:hAnsi="Times New Roman" w:cs="Times New Roman"/>
                <w:b/>
                <w:sz w:val="26"/>
                <w:szCs w:val="24"/>
              </w:rPr>
              <w:t>/</w:t>
            </w:r>
            <w:r w:rsidR="00866B3D">
              <w:rPr>
                <w:rFonts w:ascii="Times New Roman" w:hAnsi="Times New Roman" w:cs="Times New Roman"/>
                <w:b/>
                <w:sz w:val="26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3</w:t>
            </w:r>
            <w:r w:rsidR="00BE20F2">
              <w:rPr>
                <w:rFonts w:ascii="Times New Roman" w:hAnsi="Times New Roman" w:cs="Times New Roman"/>
                <w:b/>
                <w:sz w:val="26"/>
                <w:szCs w:val="24"/>
              </w:rPr>
              <w:t>/202</w:t>
            </w:r>
            <w:r w:rsidR="00F26153">
              <w:rPr>
                <w:rFonts w:ascii="Times New Roman" w:hAnsi="Times New Roman" w:cs="Times New Roman"/>
                <w:b/>
                <w:sz w:val="26"/>
                <w:szCs w:val="24"/>
              </w:rPr>
              <w:t>5</w:t>
            </w:r>
            <w:r w:rsidR="00BE20F2">
              <w:rPr>
                <w:rFonts w:ascii="Times New Roman" w:hAnsi="Times New Roman" w:cs="Times New Roman"/>
                <w:b/>
                <w:sz w:val="26"/>
                <w:szCs w:val="24"/>
              </w:rPr>
              <w:t xml:space="preserve"> </w:t>
            </w:r>
          </w:p>
          <w:p w14:paraId="009196E7" w14:textId="4A7E951B" w:rsidR="00E1205B" w:rsidRDefault="00393965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08: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15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m to 11: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15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m</w:t>
            </w:r>
          </w:p>
        </w:tc>
        <w:tc>
          <w:tcPr>
            <w:tcW w:w="1117" w:type="dxa"/>
            <w:vAlign w:val="center"/>
          </w:tcPr>
          <w:p w14:paraId="6C56CF8B" w14:textId="77777777" w:rsidR="00E1205B" w:rsidRDefault="0039396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FN</w:t>
            </w:r>
          </w:p>
        </w:tc>
        <w:tc>
          <w:tcPr>
            <w:tcW w:w="5580" w:type="dxa"/>
          </w:tcPr>
          <w:p w14:paraId="76CD4898" w14:textId="77777777" w:rsidR="00B67076" w:rsidRDefault="00B67076" w:rsidP="003F4585">
            <w:pPr>
              <w:widowControl w:val="0"/>
              <w:spacing w:after="0" w:line="480" w:lineRule="auto"/>
              <w:ind w:left="1"/>
              <w:jc w:val="both"/>
              <w:rPr>
                <w:rFonts w:ascii="Arial" w:hAnsi="Arial" w:cs="Arial"/>
                <w:color w:val="333333"/>
                <w:sz w:val="20"/>
                <w:szCs w:val="20"/>
              </w:rPr>
            </w:pPr>
          </w:p>
          <w:p w14:paraId="4AF2FD64" w14:textId="714A7252" w:rsidR="00AF45E5" w:rsidRDefault="009C0C8E" w:rsidP="003F4585">
            <w:pPr>
              <w:widowControl w:val="0"/>
              <w:spacing w:after="0" w:line="480" w:lineRule="auto"/>
              <w:ind w:left="1"/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192110144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FF0000"/>
              </w:rPr>
              <w:t>192110390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0393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0416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1073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1295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1403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1419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11453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1013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1016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1018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Arial" w:hAnsi="Arial" w:cs="Arial"/>
                <w:b/>
                <w:bCs/>
                <w:color w:val="000000"/>
              </w:rPr>
              <w:t>192121031</w:t>
            </w:r>
            <w:r w:rsidR="00B67076">
              <w:rPr>
                <w:rFonts w:ascii="Arial" w:hAnsi="Arial" w:cs="Arial"/>
                <w:color w:val="333333"/>
                <w:sz w:val="20"/>
                <w:szCs w:val="20"/>
              </w:rPr>
              <w:t xml:space="preserve">,  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proofErr w:type="gramEnd"/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  </w:t>
            </w:r>
            <w:r w:rsidR="00B67076">
              <w:rPr>
                <w:rFonts w:ascii="Arial" w:hAnsi="Arial" w:cs="Arial"/>
                <w:color w:val="333333"/>
                <w:sz w:val="20"/>
                <w:szCs w:val="20"/>
              </w:rPr>
              <w:t xml:space="preserve">  </w:t>
            </w:r>
            <w:r>
              <w:rPr>
                <w:rFonts w:ascii="Arial" w:hAnsi="Arial" w:cs="Arial"/>
                <w:b/>
                <w:bCs/>
                <w:color w:val="000000"/>
              </w:rPr>
              <w:t>192121068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,     </w:t>
            </w:r>
            <w:r>
              <w:rPr>
                <w:rFonts w:ascii="Arial" w:hAnsi="Arial" w:cs="Arial"/>
                <w:b/>
                <w:bCs/>
                <w:color w:val="000000"/>
              </w:rPr>
              <w:t>192121072</w:t>
            </w:r>
            <w:r w:rsidR="0054191F">
              <w:rPr>
                <w:rFonts w:ascii="Arial" w:hAnsi="Arial" w:cs="Arial"/>
                <w:color w:val="333333"/>
                <w:sz w:val="20"/>
                <w:szCs w:val="20"/>
              </w:rPr>
              <w:t xml:space="preserve">      </w:t>
            </w:r>
            <w:r>
              <w:rPr>
                <w:rFonts w:ascii="Arial" w:hAnsi="Arial" w:cs="Arial"/>
                <w:b/>
                <w:bCs/>
                <w:color w:val="000000"/>
              </w:rPr>
              <w:t>192121129</w:t>
            </w:r>
          </w:p>
          <w:p w14:paraId="51858892" w14:textId="7B35E71F" w:rsidR="009C0C8E" w:rsidRPr="00273E32" w:rsidRDefault="009C0C8E" w:rsidP="003F4585">
            <w:pPr>
              <w:widowControl w:val="0"/>
              <w:spacing w:after="0" w:line="480" w:lineRule="auto"/>
              <w:ind w:left="1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Arial" w:hAnsi="Arial" w:cs="Arial"/>
                <w:b/>
                <w:bCs/>
                <w:color w:val="000000"/>
              </w:rPr>
              <w:t xml:space="preserve">192121131,   </w:t>
            </w:r>
            <w:proofErr w:type="gramEnd"/>
            <w:r>
              <w:rPr>
                <w:rFonts w:ascii="Arial" w:hAnsi="Arial" w:cs="Arial"/>
                <w:b/>
                <w:bCs/>
                <w:color w:val="000000"/>
              </w:rPr>
              <w:t xml:space="preserve">  192124004,    192124011,   192124016</w:t>
            </w:r>
          </w:p>
        </w:tc>
        <w:tc>
          <w:tcPr>
            <w:tcW w:w="1440" w:type="dxa"/>
            <w:vAlign w:val="center"/>
          </w:tcPr>
          <w:p w14:paraId="0AD5177E" w14:textId="789A2AF4" w:rsidR="00E1205B" w:rsidRDefault="00273E32" w:rsidP="00273E32">
            <w:pPr>
              <w:spacing w:after="0" w:line="240" w:lineRule="auto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 xml:space="preserve">        </w:t>
            </w:r>
            <w:r w:rsidR="009C0C8E">
              <w:rPr>
                <w:rFonts w:ascii="Times New Roman" w:hAnsi="Times New Roman" w:cs="Times New Roman"/>
                <w:b/>
                <w:sz w:val="26"/>
                <w:szCs w:val="24"/>
              </w:rPr>
              <w:t>20</w:t>
            </w:r>
          </w:p>
        </w:tc>
      </w:tr>
      <w:tr w:rsidR="00BE20F2" w14:paraId="7D75E612" w14:textId="77777777" w:rsidTr="003F4585">
        <w:trPr>
          <w:trHeight w:val="2820"/>
        </w:trPr>
        <w:tc>
          <w:tcPr>
            <w:tcW w:w="2553" w:type="dxa"/>
            <w:vAlign w:val="center"/>
          </w:tcPr>
          <w:p w14:paraId="04B543E5" w14:textId="39434E49" w:rsidR="00BE20F2" w:rsidRDefault="009F2563" w:rsidP="00BE20F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21</w:t>
            </w:r>
            <w:r w:rsidR="00BE20F2">
              <w:rPr>
                <w:rFonts w:ascii="Times New Roman" w:hAnsi="Times New Roman" w:cs="Times New Roman"/>
                <w:b/>
                <w:sz w:val="26"/>
                <w:szCs w:val="24"/>
              </w:rPr>
              <w:t>/</w:t>
            </w:r>
            <w:r w:rsidR="00594DA0">
              <w:rPr>
                <w:rFonts w:ascii="Times New Roman" w:hAnsi="Times New Roman" w:cs="Times New Roman"/>
                <w:b/>
                <w:sz w:val="26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3</w:t>
            </w:r>
            <w:r w:rsidR="00BE20F2">
              <w:rPr>
                <w:rFonts w:ascii="Times New Roman" w:hAnsi="Times New Roman" w:cs="Times New Roman"/>
                <w:b/>
                <w:sz w:val="26"/>
                <w:szCs w:val="24"/>
              </w:rPr>
              <w:t>/202</w:t>
            </w:r>
            <w:r w:rsidR="00F26153">
              <w:rPr>
                <w:rFonts w:ascii="Times New Roman" w:hAnsi="Times New Roman" w:cs="Times New Roman"/>
                <w:b/>
                <w:sz w:val="26"/>
                <w:szCs w:val="24"/>
              </w:rPr>
              <w:t>5</w:t>
            </w:r>
            <w:r w:rsidR="00BE20F2">
              <w:rPr>
                <w:rFonts w:ascii="Times New Roman" w:hAnsi="Times New Roman" w:cs="Times New Roman"/>
                <w:b/>
                <w:sz w:val="26"/>
                <w:szCs w:val="24"/>
              </w:rPr>
              <w:t xml:space="preserve"> </w:t>
            </w:r>
          </w:p>
          <w:p w14:paraId="1F18C034" w14:textId="1D4B2E61" w:rsidR="00BE20F2" w:rsidRDefault="00BE20F2" w:rsidP="00BE20F2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1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1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.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0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a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m to 0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.</w:t>
            </w:r>
            <w:r w:rsidR="00262D4E">
              <w:rPr>
                <w:rFonts w:ascii="Times New Roman" w:hAnsi="Times New Roman" w:cs="Times New Roman"/>
                <w:b/>
                <w:sz w:val="26"/>
                <w:szCs w:val="24"/>
              </w:rPr>
              <w:t>3</w:t>
            </w: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0pm</w:t>
            </w:r>
          </w:p>
        </w:tc>
        <w:tc>
          <w:tcPr>
            <w:tcW w:w="1117" w:type="dxa"/>
            <w:vAlign w:val="center"/>
          </w:tcPr>
          <w:p w14:paraId="13925107" w14:textId="4469B16F" w:rsidR="00BE20F2" w:rsidRDefault="00BE20F2" w:rsidP="00BE20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AN</w:t>
            </w:r>
          </w:p>
        </w:tc>
        <w:tc>
          <w:tcPr>
            <w:tcW w:w="5580" w:type="dxa"/>
          </w:tcPr>
          <w:p w14:paraId="56E1E8D8" w14:textId="77777777" w:rsidR="006935E3" w:rsidRDefault="006935E3" w:rsidP="003F4585">
            <w:pPr>
              <w:suppressAutoHyphens w:val="0"/>
              <w:spacing w:after="0" w:line="480" w:lineRule="auto"/>
              <w:jc w:val="both"/>
              <w:rPr>
                <w:rFonts w:ascii="Arial" w:hAnsi="Arial" w:cs="Arial"/>
                <w:color w:val="000000"/>
              </w:rPr>
            </w:pPr>
          </w:p>
          <w:p w14:paraId="30BF83F6" w14:textId="3E3650AE" w:rsidR="00AF45E5" w:rsidRDefault="00EE511C" w:rsidP="003F4585">
            <w:pPr>
              <w:suppressAutoHyphens w:val="0"/>
              <w:spacing w:after="0" w:line="480" w:lineRule="auto"/>
              <w:jc w:val="both"/>
              <w:rPr>
                <w:rFonts w:ascii="Arial" w:hAnsi="Arial" w:cs="Arial"/>
                <w:b/>
                <w:bCs/>
                <w:color w:val="000000"/>
              </w:rPr>
            </w:pPr>
            <w:r w:rsidRPr="00047D85">
              <w:rPr>
                <w:rFonts w:ascii="Arial" w:hAnsi="Arial" w:cs="Arial"/>
                <w:b/>
                <w:bCs/>
                <w:color w:val="FF0000"/>
              </w:rPr>
              <w:t>192124018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019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023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024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</w:rPr>
              <w:t>192124025,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</w:rPr>
              <w:t>192124029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033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034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</w:rPr>
              <w:t>192124052,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</w:rPr>
              <w:t>192124077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089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>
              <w:rPr>
                <w:rFonts w:ascii="Arial" w:hAnsi="Arial" w:cs="Arial"/>
                <w:b/>
                <w:bCs/>
                <w:color w:val="000000"/>
              </w:rPr>
              <w:t>192124136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Arial" w:hAnsi="Arial" w:cs="Arial"/>
                <w:b/>
                <w:bCs/>
                <w:color w:val="000000"/>
              </w:rPr>
              <w:t>192124201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 w:rsidR="00D96BAD">
              <w:rPr>
                <w:rFonts w:ascii="Arial" w:hAnsi="Arial" w:cs="Arial"/>
                <w:color w:val="333333"/>
                <w:sz w:val="20"/>
                <w:szCs w:val="20"/>
              </w:rPr>
              <w:t xml:space="preserve">  </w:t>
            </w:r>
            <w:proofErr w:type="gramEnd"/>
            <w:r w:rsidR="00D96BAD">
              <w:rPr>
                <w:rFonts w:ascii="Arial" w:hAnsi="Arial" w:cs="Arial"/>
                <w:color w:val="333333"/>
                <w:sz w:val="20"/>
                <w:szCs w:val="20"/>
              </w:rPr>
              <w:t xml:space="preserve">    </w:t>
            </w:r>
            <w:r>
              <w:rPr>
                <w:rFonts w:ascii="Arial" w:hAnsi="Arial" w:cs="Arial"/>
                <w:b/>
                <w:bCs/>
                <w:color w:val="000000"/>
              </w:rPr>
              <w:t>192124204</w:t>
            </w:r>
            <w:r w:rsidR="006935E3">
              <w:rPr>
                <w:rFonts w:ascii="Arial" w:hAnsi="Arial" w:cs="Arial"/>
                <w:color w:val="333333"/>
                <w:sz w:val="20"/>
                <w:szCs w:val="20"/>
              </w:rPr>
              <w:t xml:space="preserve">, </w:t>
            </w:r>
            <w:r w:rsidR="00D96BAD">
              <w:rPr>
                <w:rFonts w:ascii="Arial" w:hAnsi="Arial" w:cs="Arial"/>
                <w:color w:val="333333"/>
                <w:sz w:val="20"/>
                <w:szCs w:val="20"/>
              </w:rPr>
              <w:t xml:space="preserve">      </w:t>
            </w:r>
            <w:r>
              <w:rPr>
                <w:rFonts w:ascii="Arial" w:hAnsi="Arial" w:cs="Arial"/>
                <w:b/>
                <w:bCs/>
                <w:color w:val="000000"/>
              </w:rPr>
              <w:t>192124213,   192125009,</w:t>
            </w:r>
          </w:p>
          <w:p w14:paraId="6F3B2D9E" w14:textId="063264D5" w:rsidR="00EE511C" w:rsidRPr="0044727F" w:rsidRDefault="00EE511C" w:rsidP="003F4585">
            <w:pPr>
              <w:suppressAutoHyphens w:val="0"/>
              <w:spacing w:after="0" w:line="48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  <w:lang w:val="en-IN"/>
              </w:rPr>
            </w:pPr>
            <w:proofErr w:type="gramStart"/>
            <w:r>
              <w:rPr>
                <w:rFonts w:ascii="Arial" w:hAnsi="Arial" w:cs="Arial"/>
                <w:b/>
                <w:bCs/>
                <w:color w:val="000000"/>
              </w:rPr>
              <w:t xml:space="preserve">192125029,   </w:t>
            </w:r>
            <w:proofErr w:type="gramEnd"/>
            <w:r>
              <w:rPr>
                <w:rFonts w:ascii="Arial" w:hAnsi="Arial" w:cs="Arial"/>
                <w:b/>
                <w:bCs/>
                <w:color w:val="000000"/>
              </w:rPr>
              <w:t xml:space="preserve"> 192125056,      192125086</w:t>
            </w:r>
          </w:p>
        </w:tc>
        <w:tc>
          <w:tcPr>
            <w:tcW w:w="1440" w:type="dxa"/>
            <w:vAlign w:val="center"/>
          </w:tcPr>
          <w:p w14:paraId="4C51E974" w14:textId="3E8965E8" w:rsidR="00BE20F2" w:rsidRDefault="00D40AE2" w:rsidP="00BE20F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4"/>
              </w:rPr>
              <w:t>1</w:t>
            </w:r>
            <w:r w:rsidR="001961A3">
              <w:rPr>
                <w:rFonts w:ascii="Times New Roman" w:hAnsi="Times New Roman" w:cs="Times New Roman"/>
                <w:b/>
                <w:sz w:val="26"/>
                <w:szCs w:val="24"/>
              </w:rPr>
              <w:t>9</w:t>
            </w:r>
          </w:p>
        </w:tc>
      </w:tr>
    </w:tbl>
    <w:p w14:paraId="22FD2D28" w14:textId="77777777" w:rsidR="00E1205B" w:rsidRDefault="00E1205B"/>
    <w:p w14:paraId="65BA132C" w14:textId="77777777" w:rsidR="00E1205B" w:rsidRDefault="00E1205B"/>
    <w:p w14:paraId="2E7E6F4E" w14:textId="77777777" w:rsidR="00E1205B" w:rsidRDefault="00E1205B"/>
    <w:p w14:paraId="4380C187" w14:textId="77777777" w:rsidR="00E1205B" w:rsidRDefault="00E1205B"/>
    <w:p w14:paraId="4EA52BCA" w14:textId="02B4B674" w:rsidR="00E1205B" w:rsidRDefault="00112FE2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urse Faculty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HOD</w:t>
      </w:r>
    </w:p>
    <w:sectPr w:rsidR="00E120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8CC873" w14:textId="77777777" w:rsidR="00D27278" w:rsidRDefault="00D27278">
      <w:pPr>
        <w:spacing w:line="240" w:lineRule="auto"/>
      </w:pPr>
      <w:r>
        <w:separator/>
      </w:r>
    </w:p>
  </w:endnote>
  <w:endnote w:type="continuationSeparator" w:id="0">
    <w:p w14:paraId="3135877B" w14:textId="77777777" w:rsidR="00D27278" w:rsidRDefault="00D272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ans Fallback">
    <w:altName w:val="Times New Roman"/>
    <w:charset w:val="00"/>
    <w:family w:val="roman"/>
    <w:pitch w:val="default"/>
  </w:font>
  <w:font w:name="Cambria-Bold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2628C" w14:textId="77777777" w:rsidR="00D27278" w:rsidRDefault="00D27278">
      <w:pPr>
        <w:spacing w:after="0"/>
      </w:pPr>
      <w:r>
        <w:separator/>
      </w:r>
    </w:p>
  </w:footnote>
  <w:footnote w:type="continuationSeparator" w:id="0">
    <w:p w14:paraId="0C339376" w14:textId="77777777" w:rsidR="00D27278" w:rsidRDefault="00D2727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EyMTY2MjIxN7BU0lEKTi0uzszPAykwrAUAdoZ8HCwAAAA="/>
  </w:docVars>
  <w:rsids>
    <w:rsidRoot w:val="00294D03"/>
    <w:rsid w:val="000344C9"/>
    <w:rsid w:val="000F10CE"/>
    <w:rsid w:val="00112FE2"/>
    <w:rsid w:val="0012360D"/>
    <w:rsid w:val="00146C87"/>
    <w:rsid w:val="001961A3"/>
    <w:rsid w:val="001B2A06"/>
    <w:rsid w:val="001D5A60"/>
    <w:rsid w:val="002214CB"/>
    <w:rsid w:val="00231B4D"/>
    <w:rsid w:val="00240C68"/>
    <w:rsid w:val="002421D8"/>
    <w:rsid w:val="00262D4E"/>
    <w:rsid w:val="00273E32"/>
    <w:rsid w:val="002920D8"/>
    <w:rsid w:val="00294D03"/>
    <w:rsid w:val="00340F14"/>
    <w:rsid w:val="003745B1"/>
    <w:rsid w:val="00393965"/>
    <w:rsid w:val="003C0E46"/>
    <w:rsid w:val="003F4585"/>
    <w:rsid w:val="0044727F"/>
    <w:rsid w:val="004A34AE"/>
    <w:rsid w:val="0054191F"/>
    <w:rsid w:val="00557CA9"/>
    <w:rsid w:val="00594DA0"/>
    <w:rsid w:val="005F1021"/>
    <w:rsid w:val="0061667C"/>
    <w:rsid w:val="006935E3"/>
    <w:rsid w:val="006B688F"/>
    <w:rsid w:val="00741F12"/>
    <w:rsid w:val="007D410F"/>
    <w:rsid w:val="007F415E"/>
    <w:rsid w:val="00843372"/>
    <w:rsid w:val="00866B3D"/>
    <w:rsid w:val="008716BC"/>
    <w:rsid w:val="008B1BB8"/>
    <w:rsid w:val="00930A5E"/>
    <w:rsid w:val="00937425"/>
    <w:rsid w:val="009C0C8E"/>
    <w:rsid w:val="009F0DB6"/>
    <w:rsid w:val="009F2563"/>
    <w:rsid w:val="00A71A9F"/>
    <w:rsid w:val="00AB3FAC"/>
    <w:rsid w:val="00AF20AD"/>
    <w:rsid w:val="00AF2FF8"/>
    <w:rsid w:val="00AF45E5"/>
    <w:rsid w:val="00B21D86"/>
    <w:rsid w:val="00B67076"/>
    <w:rsid w:val="00BE20F2"/>
    <w:rsid w:val="00C019EB"/>
    <w:rsid w:val="00C24811"/>
    <w:rsid w:val="00C40A30"/>
    <w:rsid w:val="00CC4222"/>
    <w:rsid w:val="00CD3EA5"/>
    <w:rsid w:val="00CE690A"/>
    <w:rsid w:val="00D1684C"/>
    <w:rsid w:val="00D27278"/>
    <w:rsid w:val="00D40AE2"/>
    <w:rsid w:val="00D42E3C"/>
    <w:rsid w:val="00D51DF7"/>
    <w:rsid w:val="00D96BAD"/>
    <w:rsid w:val="00DB490C"/>
    <w:rsid w:val="00E1205B"/>
    <w:rsid w:val="00E26072"/>
    <w:rsid w:val="00E54669"/>
    <w:rsid w:val="00EE511C"/>
    <w:rsid w:val="00F26153"/>
    <w:rsid w:val="00F631AF"/>
    <w:rsid w:val="00FB4507"/>
    <w:rsid w:val="00FC6241"/>
    <w:rsid w:val="07AC4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C0DBDA1"/>
  <w15:docId w15:val="{F4FC275A-F696-4852-BA6C-2A40D6991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  <w:spacing w:after="160" w:line="259" w:lineRule="auto"/>
    </w:pPr>
    <w:rPr>
      <w:rFonts w:ascii="Calibri" w:eastAsia="Droid Sans Fallback" w:hAnsi="Calibri" w:cs="Calibr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Pr>
      <w:rFonts w:ascii="Cambria-Bold" w:hAnsi="Cambria-Bold" w:hint="default"/>
      <w:b/>
      <w:bCs/>
      <w:color w:val="00000A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aru</dc:creator>
  <cp:lastModifiedBy>pc</cp:lastModifiedBy>
  <cp:revision>80</cp:revision>
  <dcterms:created xsi:type="dcterms:W3CDTF">2023-06-09T06:15:00Z</dcterms:created>
  <dcterms:modified xsi:type="dcterms:W3CDTF">2025-03-2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0387E93A40BA48CEB2817B1BD43A18E1</vt:lpwstr>
  </property>
</Properties>
</file>